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589EE" w14:textId="77777777" w:rsidR="009A4E7E" w:rsidRDefault="009A4E7E">
      <w:bookmarkStart w:id="0" w:name="_GoBack"/>
      <w:bookmarkEnd w:id="0"/>
    </w:p>
    <w:p w14:paraId="0B9F15F3" w14:textId="5B2F04E8" w:rsidR="007A7362" w:rsidRDefault="007A7362" w:rsidP="007A7362">
      <w:r w:rsidRPr="00280D6A">
        <w:rPr>
          <w:rFonts w:ascii="Helvetica" w:hAnsi="Helvetica" w:cs="Helvetica"/>
          <w:b/>
          <w:bCs/>
          <w:noProof/>
          <w:color w:val="FFFFFF" w:themeColor="background1"/>
          <w:shd w:val="clear" w:color="auto" w:fill="FFFFFF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84C8629" wp14:editId="4FE5AE7A">
                <wp:simplePos x="0" y="0"/>
                <wp:positionH relativeFrom="page">
                  <wp:posOffset>472440</wp:posOffset>
                </wp:positionH>
                <wp:positionV relativeFrom="page">
                  <wp:posOffset>494723</wp:posOffset>
                </wp:positionV>
                <wp:extent cx="6858000" cy="9144000"/>
                <wp:effectExtent l="0" t="0" r="2540" b="6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9C5812" w14:textId="6394A51C" w:rsidR="007A7362" w:rsidRDefault="00BD57E3" w:rsidP="007A7362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>HW</w:t>
                              </w:r>
                              <w:r w:rsidR="007A7362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 xml:space="preserve"> 0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>3</w:t>
                              </w:r>
                              <w:r w:rsidR="007A7362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 xml:space="preserve">: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>BCP OUT</w:t>
                              </w:r>
                              <w:r w:rsidR="007A7362"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84"/>
                                  <w:szCs w:val="84"/>
                                </w:rPr>
                                <w:t xml:space="preserve"> </w:t>
                              </w:r>
                            </w:p>
                            <w:p w14:paraId="6C31BDB9" w14:textId="4A077E92" w:rsidR="007A7362" w:rsidRDefault="007A7362" w:rsidP="007A7362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1C8F79C3" w14:textId="77777777" w:rsidR="00BD57E3" w:rsidRPr="00BE099F" w:rsidRDefault="00BD57E3" w:rsidP="007A7362">
                              <w:pPr>
                                <w:pStyle w:val="NoSpacing"/>
                                <w:spacing w:after="120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28600" y="7162800"/>
                            <a:ext cx="6629400" cy="156146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3C302B" w14:textId="77777777" w:rsidR="007A7362" w:rsidRPr="00560D95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560D95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Abhilash Hemaraj</w:t>
                              </w:r>
                            </w:p>
                            <w:p w14:paraId="4A10BD2F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2177CC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hemaraj.a@northeastern.edu</w:t>
                              </w:r>
                            </w:p>
                            <w:p w14:paraId="7F368C90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6ABB5E01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For INFO 7290; Data Warehousing and Business Intelligence</w:t>
                              </w:r>
                            </w:p>
                            <w:p w14:paraId="31124992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259D2D86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19E82C19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7AF07A51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76918150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471ADF0F" w14:textId="77777777" w:rsidR="007A7362" w:rsidRPr="00560D95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</w:p>
                            <w:p w14:paraId="6CEC2C2C" w14:textId="77777777" w:rsidR="007A7362" w:rsidRDefault="007A7362" w:rsidP="007A7362">
                              <w:pPr>
                                <w:pStyle w:val="NoSpacing"/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184C8629" id="Group 2" o:spid="_x0000_s1026" style="position:absolute;margin-left:37.2pt;margin-top:38.95pt;width:540pt;height:10in;z-index:251663360;mso-width-percent:882;mso-height-percent:909;mso-position-horizontal-relative:page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">
                <v:rect id="Rectangle 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" fillcolor="black [3213]" stroked="f" strokeweight="1pt">
                  <v:textbox inset="36pt,1in,1in,208.8pt">
                    <w:txbxContent>
                      <w:p w14:paraId="129C5812" w14:textId="6394A51C" w:rsidR="007A7362" w:rsidRDefault="00BD57E3" w:rsidP="007A7362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HW</w:t>
                        </w:r>
                        <w:r w:rsidR="007A7362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 xml:space="preserve"> 0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3</w:t>
                        </w:r>
                        <w:r w:rsidR="007A7362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 xml:space="preserve">: </w:t>
                        </w:r>
                        <w:r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>BCP OUT</w:t>
                        </w:r>
                        <w:r w:rsidR="007A7362"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84"/>
                            <w:szCs w:val="84"/>
                          </w:rPr>
                          <w:t xml:space="preserve"> </w:t>
                        </w:r>
                      </w:p>
                      <w:p w14:paraId="6C31BDB9" w14:textId="4A077E92" w:rsidR="007A7362" w:rsidRDefault="007A7362" w:rsidP="007A7362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1C8F79C3" w14:textId="77777777" w:rsidR="00BD57E3" w:rsidRPr="00BE099F" w:rsidRDefault="00BD57E3" w:rsidP="007A7362">
                        <w:pPr>
                          <w:pStyle w:val="NoSpacing"/>
                          <w:spacing w:after="120"/>
                          <w:rPr>
                            <w:rFonts w:asciiTheme="majorHAnsi" w:eastAsiaTheme="majorEastAsia" w:hAnsiTheme="majorHAnsi" w:cstheme="majorBidi"/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" fillcolor="gray [1629]" stroked="f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" filled="f" stroked="f" strokeweight=".5pt">
                  <v:textbox inset="36pt,0,1in,0">
                    <w:txbxContent>
                      <w:p w14:paraId="323C302B" w14:textId="77777777" w:rsidR="007A7362" w:rsidRPr="00560D95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560D95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Abhilash Hemaraj</w:t>
                        </w:r>
                      </w:p>
                      <w:p w14:paraId="4A10BD2F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2177CC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hemaraj.a@northeastern.edu</w:t>
                        </w:r>
                      </w:p>
                      <w:p w14:paraId="7F368C90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6ABB5E01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r>
                          <w:rPr>
                            <w:color w:val="FFFFFF" w:themeColor="background1"/>
                            <w:sz w:val="36"/>
                            <w:szCs w:val="36"/>
                          </w:rPr>
                          <w:t>For INFO 7290; Data Warehousing and Business Intelligence</w:t>
                        </w:r>
                      </w:p>
                      <w:p w14:paraId="31124992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259D2D86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19E82C19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7AF07A51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76918150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471ADF0F" w14:textId="77777777" w:rsidR="007A7362" w:rsidRPr="00560D95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</w:p>
                      <w:p w14:paraId="6CEC2C2C" w14:textId="77777777" w:rsidR="007A7362" w:rsidRDefault="007A7362" w:rsidP="007A7362">
                        <w:pPr>
                          <w:pStyle w:val="NoSpacing"/>
                          <w:rPr>
                            <w:color w:val="FFFFFF" w:themeColor="background1"/>
                            <w:sz w:val="18"/>
                            <w:szCs w:val="18"/>
                          </w:rPr>
                        </w:pP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EFC4A67" w14:textId="35DC15DE" w:rsidR="009A4E7E" w:rsidRDefault="007A7362">
      <w:r>
        <w:rPr>
          <w:rFonts w:ascii="Helvetica" w:hAnsi="Helvetica" w:cs="Helvetica"/>
          <w:b/>
          <w:bCs/>
          <w:noProof/>
          <w:color w:val="FFFFFF" w:themeColor="background1"/>
          <w:shd w:val="clear" w:color="auto" w:fill="FFFFFF"/>
        </w:rPr>
        <w:drawing>
          <wp:anchor distT="0" distB="0" distL="114300" distR="114300" simplePos="0" relativeHeight="251664384" behindDoc="1" locked="0" layoutInCell="1" allowOverlap="1" wp14:anchorId="7119C3C5" wp14:editId="482EECBD">
            <wp:simplePos x="0" y="0"/>
            <wp:positionH relativeFrom="column">
              <wp:posOffset>-563880</wp:posOffset>
            </wp:positionH>
            <wp:positionV relativeFrom="paragraph">
              <wp:posOffset>262890</wp:posOffset>
            </wp:positionV>
            <wp:extent cx="5687695" cy="5681980"/>
            <wp:effectExtent l="0" t="0" r="0" b="0"/>
            <wp:wrapTight wrapText="bothSides">
              <wp:wrapPolygon edited="0">
                <wp:start x="9043" y="8618"/>
                <wp:lineTo x="2821" y="8835"/>
                <wp:lineTo x="2532" y="8907"/>
                <wp:lineTo x="2894" y="9921"/>
                <wp:lineTo x="2677" y="10935"/>
                <wp:lineTo x="10780" y="11080"/>
                <wp:lineTo x="3183" y="11587"/>
                <wp:lineTo x="2604" y="11732"/>
                <wp:lineTo x="2894" y="13397"/>
                <wp:lineTo x="2894" y="13759"/>
                <wp:lineTo x="9839" y="14266"/>
                <wp:lineTo x="14107" y="14411"/>
                <wp:lineTo x="14686" y="14411"/>
                <wp:lineTo x="15699" y="12528"/>
                <wp:lineTo x="15482" y="12384"/>
                <wp:lineTo x="13890" y="12166"/>
                <wp:lineTo x="10780" y="11080"/>
                <wp:lineTo x="19099" y="10935"/>
                <wp:lineTo x="18955" y="9632"/>
                <wp:lineTo x="9405" y="8618"/>
                <wp:lineTo x="9043" y="8618"/>
              </wp:wrapPolygon>
            </wp:wrapTight>
            <wp:docPr id="6" name="Picture 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U_Wordmark_Wv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695" cy="5681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1CB4FA" w14:textId="77777777" w:rsidR="009A4E7E" w:rsidRDefault="009A4E7E"/>
    <w:p w14:paraId="224FE929" w14:textId="738FB0BA" w:rsidR="007A7362" w:rsidRDefault="009A4E7E">
      <w:r>
        <w:br w:type="page"/>
      </w:r>
    </w:p>
    <w:p w14:paraId="004C442A" w14:textId="14D68D8E" w:rsidR="00F43F62" w:rsidRPr="00732407" w:rsidRDefault="003A6798" w:rsidP="0073240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32407">
        <w:rPr>
          <w:sz w:val="24"/>
          <w:szCs w:val="24"/>
        </w:rPr>
        <w:lastRenderedPageBreak/>
        <w:t>Bulk Copy Paste on the command line:</w:t>
      </w:r>
    </w:p>
    <w:p w14:paraId="65DD5558" w14:textId="1CE63570" w:rsidR="009F0294" w:rsidRDefault="009F0294" w:rsidP="009677AC">
      <w:r>
        <w:rPr>
          <w:noProof/>
        </w:rPr>
        <w:drawing>
          <wp:anchor distT="0" distB="0" distL="114300" distR="114300" simplePos="0" relativeHeight="251665408" behindDoc="1" locked="0" layoutInCell="1" allowOverlap="1" wp14:anchorId="4DEB4D1F" wp14:editId="51C7A68B">
            <wp:simplePos x="0" y="0"/>
            <wp:positionH relativeFrom="column">
              <wp:posOffset>151917</wp:posOffset>
            </wp:positionH>
            <wp:positionV relativeFrom="paragraph">
              <wp:posOffset>1627682</wp:posOffset>
            </wp:positionV>
            <wp:extent cx="5943600" cy="4102100"/>
            <wp:effectExtent l="152400" t="152400" r="361950" b="355600"/>
            <wp:wrapThrough wrapText="bothSides">
              <wp:wrapPolygon edited="0">
                <wp:start x="277" y="-802"/>
                <wp:lineTo x="-554" y="-602"/>
                <wp:lineTo x="-554" y="21968"/>
                <wp:lineTo x="485" y="23372"/>
                <wp:lineTo x="21808" y="23372"/>
                <wp:lineTo x="21877" y="23172"/>
                <wp:lineTo x="22777" y="21968"/>
                <wp:lineTo x="22846" y="1003"/>
                <wp:lineTo x="22015" y="-502"/>
                <wp:lineTo x="21946" y="-802"/>
                <wp:lineTo x="277" y="-802"/>
              </wp:wrapPolygon>
            </wp:wrapThrough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cpout1.PNG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2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="00BD57E3">
        <w:rPr>
          <w:noProof/>
        </w:rPr>
        <w:drawing>
          <wp:inline distT="0" distB="0" distL="0" distR="0" wp14:anchorId="0DCBC4BC" wp14:editId="358314F9">
            <wp:extent cx="5943600" cy="901700"/>
            <wp:effectExtent l="152400" t="152400" r="361950" b="355600"/>
            <wp:docPr id="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cpout.PNG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4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17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9C6C12" w14:textId="77777777" w:rsidR="009F0294" w:rsidRDefault="009F0294" w:rsidP="009F0294">
      <w:pPr>
        <w:pStyle w:val="ListParagraph"/>
      </w:pPr>
    </w:p>
    <w:p w14:paraId="30A2A739" w14:textId="771FF239" w:rsidR="00157268" w:rsidRDefault="00732407" w:rsidP="00732407">
      <w:pPr>
        <w:pStyle w:val="ListParagraph"/>
        <w:numPr>
          <w:ilvl w:val="0"/>
          <w:numId w:val="2"/>
        </w:numPr>
      </w:pPr>
      <w:r>
        <w:t>BCP Command used:</w:t>
      </w:r>
    </w:p>
    <w:p w14:paraId="4AC8BC5D" w14:textId="407C5C32" w:rsidR="00732407" w:rsidRDefault="00F22F36" w:rsidP="00732407">
      <w:pPr>
        <w:pStyle w:val="ListParagraph"/>
        <w:rPr>
          <w:color w:val="FFFFFF" w:themeColor="background1"/>
        </w:rPr>
      </w:pPr>
      <w:proofErr w:type="spellStart"/>
      <w:r w:rsidRPr="00156361">
        <w:rPr>
          <w:color w:val="FFFFFF" w:themeColor="background1"/>
          <w:highlight w:val="black"/>
        </w:rPr>
        <w:t>bcp</w:t>
      </w:r>
      <w:proofErr w:type="spellEnd"/>
      <w:r w:rsidRPr="00156361">
        <w:rPr>
          <w:color w:val="FFFFFF" w:themeColor="background1"/>
          <w:highlight w:val="black"/>
        </w:rPr>
        <w:t xml:space="preserve"> sales out C:\tmp\salesout.csv -S LAPTOP-69O880FS\SS2019 -d pubs -T -f </w:t>
      </w:r>
      <w:proofErr w:type="spellStart"/>
      <w:r w:rsidRPr="00156361">
        <w:rPr>
          <w:color w:val="FFFFFF" w:themeColor="background1"/>
          <w:highlight w:val="black"/>
        </w:rPr>
        <w:t>salesout.fmt</w:t>
      </w:r>
      <w:proofErr w:type="spellEnd"/>
    </w:p>
    <w:p w14:paraId="0DC9890A" w14:textId="6BBEDCE4" w:rsidR="00C51DC8" w:rsidRDefault="00C51DC8"/>
    <w:sectPr w:rsidR="00C51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20776F"/>
    <w:multiLevelType w:val="hybridMultilevel"/>
    <w:tmpl w:val="02503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9C6B91"/>
    <w:multiLevelType w:val="hybridMultilevel"/>
    <w:tmpl w:val="30966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W0tDA3NzE2tTAwMDBS0lEKTi0uzszPAykwrAUAdmRLjSwAAAA="/>
  </w:docVars>
  <w:rsids>
    <w:rsidRoot w:val="00621932"/>
    <w:rsid w:val="000338BD"/>
    <w:rsid w:val="000A7D2B"/>
    <w:rsid w:val="000C260B"/>
    <w:rsid w:val="000D64B5"/>
    <w:rsid w:val="001036FD"/>
    <w:rsid w:val="00115AB2"/>
    <w:rsid w:val="00156361"/>
    <w:rsid w:val="00157268"/>
    <w:rsid w:val="001A58EA"/>
    <w:rsid w:val="00241A0B"/>
    <w:rsid w:val="00251875"/>
    <w:rsid w:val="00284A85"/>
    <w:rsid w:val="002C317D"/>
    <w:rsid w:val="00303735"/>
    <w:rsid w:val="003135BA"/>
    <w:rsid w:val="00313A91"/>
    <w:rsid w:val="003176A6"/>
    <w:rsid w:val="00356877"/>
    <w:rsid w:val="003948CF"/>
    <w:rsid w:val="003A6798"/>
    <w:rsid w:val="003A7070"/>
    <w:rsid w:val="003E07BC"/>
    <w:rsid w:val="003E2D9D"/>
    <w:rsid w:val="003E62AC"/>
    <w:rsid w:val="0043701C"/>
    <w:rsid w:val="00437F67"/>
    <w:rsid w:val="004B7E2E"/>
    <w:rsid w:val="004D294F"/>
    <w:rsid w:val="004E3BC7"/>
    <w:rsid w:val="00515951"/>
    <w:rsid w:val="0052005E"/>
    <w:rsid w:val="005A7EC4"/>
    <w:rsid w:val="005B2173"/>
    <w:rsid w:val="005D4DAE"/>
    <w:rsid w:val="005E3370"/>
    <w:rsid w:val="005F61FB"/>
    <w:rsid w:val="00604F06"/>
    <w:rsid w:val="00621932"/>
    <w:rsid w:val="00632FF6"/>
    <w:rsid w:val="0064564D"/>
    <w:rsid w:val="00683D45"/>
    <w:rsid w:val="006B53F5"/>
    <w:rsid w:val="006C2A9C"/>
    <w:rsid w:val="006F2C57"/>
    <w:rsid w:val="00732407"/>
    <w:rsid w:val="00742691"/>
    <w:rsid w:val="007A7362"/>
    <w:rsid w:val="007C395E"/>
    <w:rsid w:val="0084206A"/>
    <w:rsid w:val="00845CF7"/>
    <w:rsid w:val="008617A9"/>
    <w:rsid w:val="0089760B"/>
    <w:rsid w:val="008B362C"/>
    <w:rsid w:val="008C7E32"/>
    <w:rsid w:val="0090158D"/>
    <w:rsid w:val="00957B5F"/>
    <w:rsid w:val="009677AC"/>
    <w:rsid w:val="00992748"/>
    <w:rsid w:val="009A4E7E"/>
    <w:rsid w:val="009C7F7C"/>
    <w:rsid w:val="009E3A5B"/>
    <w:rsid w:val="009E4B0D"/>
    <w:rsid w:val="009F0294"/>
    <w:rsid w:val="00A93517"/>
    <w:rsid w:val="00AB035F"/>
    <w:rsid w:val="00B3165D"/>
    <w:rsid w:val="00B52F53"/>
    <w:rsid w:val="00B7019B"/>
    <w:rsid w:val="00B7571B"/>
    <w:rsid w:val="00BA07BE"/>
    <w:rsid w:val="00BD57E3"/>
    <w:rsid w:val="00BF202D"/>
    <w:rsid w:val="00C51DC8"/>
    <w:rsid w:val="00C535D3"/>
    <w:rsid w:val="00C85E34"/>
    <w:rsid w:val="00C94B45"/>
    <w:rsid w:val="00C9681F"/>
    <w:rsid w:val="00C9735E"/>
    <w:rsid w:val="00CB3E16"/>
    <w:rsid w:val="00CF57F4"/>
    <w:rsid w:val="00D32639"/>
    <w:rsid w:val="00D90C99"/>
    <w:rsid w:val="00D92D85"/>
    <w:rsid w:val="00DB0A66"/>
    <w:rsid w:val="00E51C1A"/>
    <w:rsid w:val="00E529A7"/>
    <w:rsid w:val="00E60233"/>
    <w:rsid w:val="00E86D41"/>
    <w:rsid w:val="00ED61BD"/>
    <w:rsid w:val="00F01FDD"/>
    <w:rsid w:val="00F22F36"/>
    <w:rsid w:val="00F43F62"/>
    <w:rsid w:val="00F6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68E9C"/>
  <w15:chartTrackingRefBased/>
  <w15:docId w15:val="{EE8D6809-328C-41DC-9028-01CEBBC19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3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2193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21932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037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73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F2C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2.wdp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microsoft.com/office/2007/relationships/hdphoto" Target="media/hdphoto1.wdp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85CFF046ADC849840EE0B29B4AADAF" ma:contentTypeVersion="12" ma:contentTypeDescription="Create a new document." ma:contentTypeScope="" ma:versionID="46768d5dfdb33765f2c116f444c49480">
  <xsd:schema xmlns:xsd="http://www.w3.org/2001/XMLSchema" xmlns:xs="http://www.w3.org/2001/XMLSchema" xmlns:p="http://schemas.microsoft.com/office/2006/metadata/properties" xmlns:ns3="d1938bab-6652-4234-8739-c62b9ffe0e39" xmlns:ns4="a5e484b2-9bdb-4ced-958f-a60321a328a7" targetNamespace="http://schemas.microsoft.com/office/2006/metadata/properties" ma:root="true" ma:fieldsID="cee2ba46755339e5afeb94a6cdee6486" ns3:_="" ns4:_="">
    <xsd:import namespace="d1938bab-6652-4234-8739-c62b9ffe0e39"/>
    <xsd:import namespace="a5e484b2-9bdb-4ced-958f-a60321a328a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938bab-6652-4234-8739-c62b9ffe0e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e484b2-9bdb-4ced-958f-a60321a328a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BF676-DF03-405A-85AE-011B40995D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D23F16-59BB-4C5C-8E94-13CBDE9695F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6FC6F0-B5BA-4C5C-8F29-0A3C0D0236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938bab-6652-4234-8739-c62b9ffe0e39"/>
    <ds:schemaRef ds:uri="a5e484b2-9bdb-4ced-958f-a60321a328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798E91D-438E-40A5-899E-8C863057F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1</TotalTime>
  <Pages>2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Hemaraj</dc:creator>
  <cp:keywords/>
  <dc:description/>
  <cp:lastModifiedBy>abhilashhemaraj75@gmail.com</cp:lastModifiedBy>
  <cp:revision>102</cp:revision>
  <dcterms:created xsi:type="dcterms:W3CDTF">2020-09-25T15:25:00Z</dcterms:created>
  <dcterms:modified xsi:type="dcterms:W3CDTF">2020-10-0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85CFF046ADC849840EE0B29B4AADAF</vt:lpwstr>
  </property>
</Properties>
</file>